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294D17" w14:textId="05CE0796" w:rsidR="00776FD8" w:rsidRDefault="00D84244" w:rsidP="004C4848">
      <w:pPr>
        <w:pStyle w:val="berschrift1"/>
      </w:pPr>
      <w:r>
        <w:t>Ares</w:t>
      </w:r>
      <w:r w:rsidR="00B42956">
        <w:t xml:space="preserve"> – </w:t>
      </w:r>
      <w:r>
        <w:t>Pacman</w:t>
      </w:r>
      <w:r w:rsidR="00B42956">
        <w:t xml:space="preserve"> AI</w:t>
      </w:r>
    </w:p>
    <w:p w14:paraId="761CC37D" w14:textId="7D284FBA" w:rsidR="00B42956" w:rsidRDefault="00D84244">
      <w:r>
        <w:t>Ares</w:t>
      </w:r>
      <w:r w:rsidR="00B42956">
        <w:t xml:space="preserve"> is an Artificial intelligence that uses the </w:t>
      </w:r>
      <w:proofErr w:type="spellStart"/>
      <w:r>
        <w:t>Keras</w:t>
      </w:r>
      <w:proofErr w:type="spellEnd"/>
      <w:r w:rsidR="00B42956">
        <w:t xml:space="preserve"> library to play </w:t>
      </w:r>
      <w:r>
        <w:t>Pacman.</w:t>
      </w:r>
    </w:p>
    <w:p w14:paraId="4F75962C" w14:textId="77777777" w:rsidR="00C1017B" w:rsidRDefault="00C1017B"/>
    <w:p w14:paraId="205EF1DA" w14:textId="4750DD84" w:rsidR="00B42956" w:rsidRDefault="00B42956" w:rsidP="004C4848">
      <w:pPr>
        <w:pStyle w:val="berschrift2"/>
      </w:pPr>
      <w:r>
        <w:t>The logic</w:t>
      </w:r>
    </w:p>
    <w:p w14:paraId="7FC3825E" w14:textId="6D542C20" w:rsidR="00D84244" w:rsidRDefault="00D84244">
      <w:r>
        <w:t xml:space="preserve">Ares takes the ram data of the game (128 integers ranging from </w:t>
      </w:r>
      <w:bookmarkStart w:id="0" w:name="_GoBack"/>
      <w:bookmarkEnd w:id="0"/>
      <w:r>
        <w:t>0 to 255) and the executed action as an input</w:t>
      </w:r>
      <w:r w:rsidR="00231523">
        <w:t xml:space="preserve"> (array with 129 integers)</w:t>
      </w:r>
      <w:r>
        <w:t xml:space="preserve"> and predicts the reward.</w:t>
      </w:r>
    </w:p>
    <w:p w14:paraId="068AD92D" w14:textId="365F5686" w:rsidR="00D84244" w:rsidRDefault="00D84244">
      <w:r>
        <w:t xml:space="preserve">Firstly, the AI will play 100 games with random moves. Afterwards, it tries each of the 8 unique </w:t>
      </w:r>
      <w:r w:rsidRPr="00231523">
        <w:rPr>
          <w:noProof/>
        </w:rPr>
        <w:t>actions</w:t>
      </w:r>
      <w:r>
        <w:t xml:space="preserve"> and </w:t>
      </w:r>
      <w:r w:rsidR="00231523">
        <w:t>executes</w:t>
      </w:r>
      <w:r>
        <w:t xml:space="preserve"> the one with the highest predicted reward. It </w:t>
      </w:r>
      <w:r w:rsidR="00231523">
        <w:t>will keep</w:t>
      </w:r>
      <w:r>
        <w:t xml:space="preserve"> playing games and retrains the neural network after every tenth match. In order to prevent the AI from getting stuck, every 7</w:t>
      </w:r>
      <w:r w:rsidRPr="00D84244">
        <w:rPr>
          <w:vertAlign w:val="superscript"/>
        </w:rPr>
        <w:t>th</w:t>
      </w:r>
      <w:r>
        <w:t xml:space="preserve"> game is based completely on random moves, which helps Ares to discover new opportunities. </w:t>
      </w:r>
    </w:p>
    <w:p w14:paraId="53F22C40" w14:textId="44ED1322" w:rsidR="004C4848" w:rsidRDefault="00D84244">
      <w:r>
        <w:t xml:space="preserve">Since the game memory of each match is added to the </w:t>
      </w:r>
      <w:proofErr w:type="spellStart"/>
      <w:r>
        <w:t>training_data</w:t>
      </w:r>
      <w:proofErr w:type="spellEnd"/>
      <w:r>
        <w:t xml:space="preserve"> array, it is necessary to reset it after 3000 games, which is done automatically.</w:t>
      </w:r>
    </w:p>
    <w:p w14:paraId="5603C94E" w14:textId="0FD3B03A" w:rsidR="00231523" w:rsidRDefault="00231523">
      <w:r>
        <w:t xml:space="preserve">Lastly, the label is not equal to the reward, since did not turn out to be of great use, because after some time, Pacman kept going in the same direction, which is due to the fact </w:t>
      </w:r>
      <w:r w:rsidRPr="00231523">
        <w:rPr>
          <w:noProof/>
        </w:rPr>
        <w:t>the prediction</w:t>
      </w:r>
      <w:r>
        <w:t xml:space="preserve"> for all 8 moves was either 0 or 10. I solved this problem by using the overall match score as the </w:t>
      </w:r>
      <w:r w:rsidRPr="00231523">
        <w:rPr>
          <w:noProof/>
        </w:rPr>
        <w:t>label</w:t>
      </w:r>
      <w:r>
        <w:t xml:space="preserve"> and only rewarding 25 points for eating a ghost, instead of the usual 100. I changed the reward for eating a ghost, because, </w:t>
      </w:r>
      <w:r w:rsidRPr="00231523">
        <w:rPr>
          <w:noProof/>
        </w:rPr>
        <w:t>after</w:t>
      </w:r>
      <w:r>
        <w:t xml:space="preserve"> a while, Ares became a ghost-hunter and lost the focus on eating the dots. </w:t>
      </w:r>
    </w:p>
    <w:p w14:paraId="07029EFD" w14:textId="77777777" w:rsidR="00C1017B" w:rsidRDefault="00C1017B"/>
    <w:p w14:paraId="34781895" w14:textId="110B0160" w:rsidR="00B42956" w:rsidRDefault="00B42956" w:rsidP="004C4848">
      <w:pPr>
        <w:pStyle w:val="berschrift2"/>
      </w:pPr>
      <w:r>
        <w:t>Installation</w:t>
      </w:r>
    </w:p>
    <w:p w14:paraId="6E4077C5" w14:textId="0172921A" w:rsidR="00B42956" w:rsidRDefault="00B42956">
      <w:r>
        <w:t>In order to be able to meaningfully execute the code, various libraries are required.</w:t>
      </w:r>
    </w:p>
    <w:p w14:paraId="235BB162" w14:textId="74141A0F" w:rsidR="00B42956" w:rsidRDefault="00C1017B" w:rsidP="00B42956">
      <w:pPr>
        <w:pStyle w:val="Listenabsatz"/>
        <w:numPr>
          <w:ilvl w:val="0"/>
          <w:numId w:val="1"/>
        </w:numPr>
      </w:pPr>
      <w:r>
        <w:t>h5py</w:t>
      </w:r>
    </w:p>
    <w:p w14:paraId="4238A5D0" w14:textId="535525F2" w:rsidR="00C1017B" w:rsidRDefault="00C1017B" w:rsidP="00B42956">
      <w:pPr>
        <w:pStyle w:val="Listenabsatz"/>
        <w:numPr>
          <w:ilvl w:val="0"/>
          <w:numId w:val="1"/>
        </w:numPr>
      </w:pPr>
      <w:r w:rsidRPr="00231523">
        <w:rPr>
          <w:noProof/>
        </w:rPr>
        <w:t>keras</w:t>
      </w:r>
    </w:p>
    <w:p w14:paraId="049D9F9E" w14:textId="370301F8" w:rsidR="00C1017B" w:rsidRDefault="00C1017B" w:rsidP="00B42956">
      <w:pPr>
        <w:pStyle w:val="Listenabsatz"/>
        <w:numPr>
          <w:ilvl w:val="0"/>
          <w:numId w:val="1"/>
        </w:numPr>
      </w:pPr>
      <w:r w:rsidRPr="00231523">
        <w:rPr>
          <w:noProof/>
        </w:rPr>
        <w:t>tensorflow</w:t>
      </w:r>
    </w:p>
    <w:p w14:paraId="0F166388" w14:textId="1028B42D" w:rsidR="00B42956" w:rsidRDefault="00B42956" w:rsidP="00B42956">
      <w:pPr>
        <w:pStyle w:val="Listenabsatz"/>
        <w:numPr>
          <w:ilvl w:val="0"/>
          <w:numId w:val="1"/>
        </w:numPr>
      </w:pPr>
      <w:proofErr w:type="spellStart"/>
      <w:r>
        <w:t>Numpy</w:t>
      </w:r>
      <w:proofErr w:type="spellEnd"/>
    </w:p>
    <w:p w14:paraId="168CB210" w14:textId="59254A24" w:rsidR="00B42956" w:rsidRDefault="00C1017B" w:rsidP="00B42956">
      <w:pPr>
        <w:pStyle w:val="Listenabsatz"/>
        <w:numPr>
          <w:ilvl w:val="0"/>
          <w:numId w:val="1"/>
        </w:numPr>
      </w:pPr>
      <w:proofErr w:type="spellStart"/>
      <w:r>
        <w:t>os</w:t>
      </w:r>
      <w:proofErr w:type="spellEnd"/>
    </w:p>
    <w:p w14:paraId="62331BA8" w14:textId="6966B3C1" w:rsidR="00B42956" w:rsidRDefault="00B42956" w:rsidP="00B42956">
      <w:pPr>
        <w:pStyle w:val="Listenabsatz"/>
        <w:numPr>
          <w:ilvl w:val="0"/>
          <w:numId w:val="1"/>
        </w:numPr>
      </w:pPr>
      <w:r>
        <w:t>Gym</w:t>
      </w:r>
    </w:p>
    <w:p w14:paraId="69943242" w14:textId="0CCB21D9" w:rsidR="00B42956" w:rsidRDefault="00B42956" w:rsidP="00B42956">
      <w:r>
        <w:t>The easiest way to install those libraries is with the help of the scientific programming tool called anaconda (</w:t>
      </w:r>
      <w:hyperlink r:id="rId5" w:history="1">
        <w:r w:rsidRPr="00755333">
          <w:rPr>
            <w:rStyle w:val="Hyperlink"/>
          </w:rPr>
          <w:t>https://www.anaconda.com/download/</w:t>
        </w:r>
      </w:hyperlink>
      <w:r>
        <w:t>):</w:t>
      </w:r>
    </w:p>
    <w:p w14:paraId="0D971E6A" w14:textId="18C61E84" w:rsidR="00B42956" w:rsidRDefault="00B42956" w:rsidP="00B42956">
      <w:pPr>
        <w:pStyle w:val="Listenabsatz"/>
        <w:numPr>
          <w:ilvl w:val="0"/>
          <w:numId w:val="2"/>
        </w:numPr>
      </w:pPr>
      <w:r>
        <w:t>Simply set-up a new environment:</w:t>
      </w:r>
    </w:p>
    <w:p w14:paraId="038D5FA2" w14:textId="469152FB" w:rsidR="00B42956" w:rsidRPr="00ED2286" w:rsidRDefault="00B42956" w:rsidP="00B42956">
      <w:pPr>
        <w:pStyle w:val="Listenabsatz"/>
        <w:rPr>
          <w:i/>
        </w:rPr>
      </w:pPr>
      <w:proofErr w:type="spellStart"/>
      <w:r w:rsidRPr="00ED2286">
        <w:rPr>
          <w:i/>
        </w:rPr>
        <w:t>conda</w:t>
      </w:r>
      <w:proofErr w:type="spellEnd"/>
      <w:r w:rsidRPr="00ED2286">
        <w:rPr>
          <w:i/>
        </w:rPr>
        <w:t xml:space="preserve"> create -n </w:t>
      </w:r>
      <w:proofErr w:type="spellStart"/>
      <w:r w:rsidRPr="00ED2286">
        <w:rPr>
          <w:i/>
        </w:rPr>
        <w:t>newEnv</w:t>
      </w:r>
      <w:proofErr w:type="spellEnd"/>
      <w:r w:rsidRPr="00ED2286">
        <w:rPr>
          <w:i/>
        </w:rPr>
        <w:t xml:space="preserve"> python=3.7 anaconda</w:t>
      </w:r>
    </w:p>
    <w:p w14:paraId="44A26BC7" w14:textId="77777777" w:rsidR="00B42956" w:rsidRDefault="00B42956" w:rsidP="00B42956">
      <w:pPr>
        <w:pStyle w:val="Listenabsatz"/>
      </w:pPr>
    </w:p>
    <w:p w14:paraId="781E4BA3" w14:textId="2B61F84D" w:rsidR="00B42956" w:rsidRDefault="00B42956" w:rsidP="00B42956">
      <w:pPr>
        <w:pStyle w:val="Listenabsatz"/>
        <w:numPr>
          <w:ilvl w:val="0"/>
          <w:numId w:val="2"/>
        </w:numPr>
      </w:pPr>
      <w:r>
        <w:t>Activate the create environment:</w:t>
      </w:r>
    </w:p>
    <w:p w14:paraId="687F6003" w14:textId="73A0EAB3" w:rsidR="00B42956" w:rsidRPr="00ED2286" w:rsidRDefault="00ED2286" w:rsidP="00B42956">
      <w:pPr>
        <w:pStyle w:val="Listenabsatz"/>
        <w:rPr>
          <w:i/>
        </w:rPr>
      </w:pPr>
      <w:r>
        <w:rPr>
          <w:i/>
        </w:rPr>
        <w:t>a</w:t>
      </w:r>
      <w:r w:rsidR="00B42956" w:rsidRPr="00ED2286">
        <w:rPr>
          <w:i/>
        </w:rPr>
        <w:t xml:space="preserve">ctivate </w:t>
      </w:r>
      <w:proofErr w:type="spellStart"/>
      <w:r w:rsidR="00B42956" w:rsidRPr="00ED2286">
        <w:rPr>
          <w:i/>
        </w:rPr>
        <w:t>newEnv</w:t>
      </w:r>
      <w:proofErr w:type="spellEnd"/>
    </w:p>
    <w:p w14:paraId="5806E7FE" w14:textId="77777777" w:rsidR="00B42956" w:rsidRDefault="00B42956" w:rsidP="00B42956">
      <w:pPr>
        <w:pStyle w:val="Listenabsatz"/>
      </w:pPr>
    </w:p>
    <w:p w14:paraId="16BC0394" w14:textId="0E16E2BE" w:rsidR="00B42956" w:rsidRDefault="00B42956" w:rsidP="00B42956">
      <w:pPr>
        <w:pStyle w:val="Listenabsatz"/>
        <w:numPr>
          <w:ilvl w:val="0"/>
          <w:numId w:val="2"/>
        </w:numPr>
      </w:pPr>
      <w:r>
        <w:t xml:space="preserve">Use </w:t>
      </w:r>
      <w:r w:rsidRPr="00231523">
        <w:rPr>
          <w:noProof/>
        </w:rPr>
        <w:t>conda</w:t>
      </w:r>
      <w:r>
        <w:t xml:space="preserve"> to install the remaining packages</w:t>
      </w:r>
    </w:p>
    <w:p w14:paraId="1F055BA2" w14:textId="246D6CFC" w:rsidR="00B42956" w:rsidRPr="00ED2286" w:rsidRDefault="00B42956" w:rsidP="00B42956">
      <w:pPr>
        <w:pStyle w:val="Listenabsatz"/>
        <w:rPr>
          <w:i/>
        </w:rPr>
      </w:pPr>
      <w:proofErr w:type="spellStart"/>
      <w:r w:rsidRPr="00ED2286">
        <w:rPr>
          <w:i/>
        </w:rPr>
        <w:t>conda</w:t>
      </w:r>
      <w:proofErr w:type="spellEnd"/>
      <w:r w:rsidRPr="00ED2286">
        <w:rPr>
          <w:i/>
        </w:rPr>
        <w:t xml:space="preserve"> install </w:t>
      </w:r>
      <w:r w:rsidRPr="00231523">
        <w:rPr>
          <w:i/>
          <w:noProof/>
        </w:rPr>
        <w:t>numpy</w:t>
      </w:r>
    </w:p>
    <w:p w14:paraId="14FAB44D" w14:textId="63188D49" w:rsidR="00B42956" w:rsidRPr="00ED2286" w:rsidRDefault="00B42956" w:rsidP="00B42956">
      <w:pPr>
        <w:pStyle w:val="Listenabsatz"/>
        <w:rPr>
          <w:i/>
        </w:rPr>
      </w:pPr>
      <w:proofErr w:type="spellStart"/>
      <w:r w:rsidRPr="00ED2286">
        <w:rPr>
          <w:i/>
        </w:rPr>
        <w:t>conda</w:t>
      </w:r>
      <w:proofErr w:type="spellEnd"/>
      <w:r w:rsidRPr="00ED2286">
        <w:rPr>
          <w:i/>
        </w:rPr>
        <w:t xml:space="preserve"> install </w:t>
      </w:r>
      <w:r w:rsidRPr="00231523">
        <w:rPr>
          <w:i/>
          <w:noProof/>
        </w:rPr>
        <w:t>t</w:t>
      </w:r>
      <w:r w:rsidR="00C1017B" w:rsidRPr="00231523">
        <w:rPr>
          <w:i/>
          <w:noProof/>
        </w:rPr>
        <w:t>ensorflow</w:t>
      </w:r>
    </w:p>
    <w:p w14:paraId="66E0BEB2" w14:textId="3D2CC4C5" w:rsidR="00B42956" w:rsidRPr="00ED2286" w:rsidRDefault="00ED2286" w:rsidP="00B42956">
      <w:pPr>
        <w:pStyle w:val="Listenabsatz"/>
        <w:rPr>
          <w:i/>
        </w:rPr>
      </w:pPr>
      <w:r w:rsidRPr="00ED2286">
        <w:rPr>
          <w:i/>
        </w:rPr>
        <w:t>pip</w:t>
      </w:r>
      <w:r w:rsidR="00B42956" w:rsidRPr="00ED2286">
        <w:rPr>
          <w:i/>
        </w:rPr>
        <w:t xml:space="preserve"> install </w:t>
      </w:r>
      <w:r w:rsidR="00C1017B">
        <w:rPr>
          <w:i/>
        </w:rPr>
        <w:t>h5py</w:t>
      </w:r>
    </w:p>
    <w:p w14:paraId="170E20D7" w14:textId="6749184C" w:rsidR="00B42956" w:rsidRPr="00ED2286" w:rsidRDefault="00ED2286" w:rsidP="00B42956">
      <w:pPr>
        <w:pStyle w:val="Listenabsatz"/>
        <w:rPr>
          <w:i/>
        </w:rPr>
      </w:pPr>
      <w:r w:rsidRPr="00ED2286">
        <w:rPr>
          <w:i/>
        </w:rPr>
        <w:t>pip install gym</w:t>
      </w:r>
    </w:p>
    <w:p w14:paraId="7A361776" w14:textId="2EDE6390" w:rsidR="00ED2286" w:rsidRDefault="00ED2286" w:rsidP="00B42956">
      <w:pPr>
        <w:pStyle w:val="Listenabsatz"/>
        <w:rPr>
          <w:i/>
        </w:rPr>
      </w:pPr>
      <w:r w:rsidRPr="00ED2286">
        <w:rPr>
          <w:i/>
        </w:rPr>
        <w:t xml:space="preserve">pip install </w:t>
      </w:r>
      <w:r w:rsidR="00C1017B" w:rsidRPr="00231523">
        <w:rPr>
          <w:i/>
          <w:noProof/>
        </w:rPr>
        <w:t>keras</w:t>
      </w:r>
    </w:p>
    <w:p w14:paraId="249E6561" w14:textId="4E20FBF2" w:rsidR="00C1017B" w:rsidRPr="00ED2286" w:rsidRDefault="00C1017B" w:rsidP="00B42956">
      <w:pPr>
        <w:pStyle w:val="Listenabsatz"/>
        <w:rPr>
          <w:i/>
        </w:rPr>
      </w:pPr>
      <w:r>
        <w:rPr>
          <w:i/>
        </w:rPr>
        <w:lastRenderedPageBreak/>
        <w:t xml:space="preserve">pip install </w:t>
      </w:r>
      <w:proofErr w:type="spellStart"/>
      <w:r>
        <w:rPr>
          <w:i/>
        </w:rPr>
        <w:t>os</w:t>
      </w:r>
      <w:proofErr w:type="spellEnd"/>
    </w:p>
    <w:p w14:paraId="4654B435" w14:textId="77777777" w:rsidR="00ED2286" w:rsidRDefault="00ED2286" w:rsidP="00B42956">
      <w:pPr>
        <w:pStyle w:val="Listenabsatz"/>
      </w:pPr>
    </w:p>
    <w:p w14:paraId="06C00FF6" w14:textId="1E2D5F2C" w:rsidR="00B42956" w:rsidRDefault="00ED2286" w:rsidP="00B42956">
      <w:pPr>
        <w:pStyle w:val="Listenabsatz"/>
        <w:numPr>
          <w:ilvl w:val="0"/>
          <w:numId w:val="2"/>
        </w:numPr>
      </w:pPr>
      <w:r>
        <w:t xml:space="preserve">Lastly, you will be required to install the </w:t>
      </w:r>
      <w:r w:rsidRPr="00231523">
        <w:rPr>
          <w:noProof/>
        </w:rPr>
        <w:t>openai</w:t>
      </w:r>
      <w:r>
        <w:t xml:space="preserve"> package that allows the code to interact with Atari games:</w:t>
      </w:r>
    </w:p>
    <w:p w14:paraId="4DA8DDF8" w14:textId="642A938D" w:rsidR="003C63D1" w:rsidRPr="003C63D1" w:rsidRDefault="003C63D1" w:rsidP="003C63D1">
      <w:pPr>
        <w:pStyle w:val="Listenabsatz"/>
        <w:rPr>
          <w:i/>
        </w:rPr>
      </w:pPr>
      <w:r w:rsidRPr="003C63D1">
        <w:rPr>
          <w:i/>
        </w:rPr>
        <w:t xml:space="preserve">pip install </w:t>
      </w:r>
      <w:r w:rsidRPr="00231523">
        <w:rPr>
          <w:i/>
          <w:noProof/>
        </w:rPr>
        <w:t>cmake</w:t>
      </w:r>
    </w:p>
    <w:p w14:paraId="1B3FE87E" w14:textId="1201C054" w:rsidR="00ED2286" w:rsidRDefault="003C63D1" w:rsidP="00ED2286">
      <w:pPr>
        <w:pStyle w:val="Listenabsatz"/>
        <w:rPr>
          <w:i/>
          <w:highlight w:val="yellow"/>
        </w:rPr>
      </w:pPr>
      <w:r>
        <w:rPr>
          <w:i/>
          <w:highlight w:val="yellow"/>
        </w:rPr>
        <w:t>p</w:t>
      </w:r>
      <w:r w:rsidR="00ED2286" w:rsidRPr="00ED2286">
        <w:rPr>
          <w:i/>
          <w:highlight w:val="yellow"/>
        </w:rPr>
        <w:t xml:space="preserve">ip install </w:t>
      </w:r>
      <w:proofErr w:type="gramStart"/>
      <w:r w:rsidR="00ED2286" w:rsidRPr="00ED2286">
        <w:rPr>
          <w:i/>
          <w:highlight w:val="yellow"/>
        </w:rPr>
        <w:t>gym[</w:t>
      </w:r>
      <w:proofErr w:type="gramEnd"/>
      <w:r w:rsidR="00ED2286" w:rsidRPr="00ED2286">
        <w:rPr>
          <w:i/>
          <w:highlight w:val="yellow"/>
        </w:rPr>
        <w:t>Atari]</w:t>
      </w:r>
    </w:p>
    <w:p w14:paraId="683C045F" w14:textId="1184F6A5" w:rsidR="009435E7" w:rsidRPr="009435E7" w:rsidRDefault="009435E7" w:rsidP="00ED2286">
      <w:pPr>
        <w:pStyle w:val="Listenabsatz"/>
        <w:rPr>
          <w:u w:val="single"/>
        </w:rPr>
      </w:pPr>
      <w:r w:rsidRPr="009435E7">
        <w:rPr>
          <w:u w:val="single"/>
        </w:rPr>
        <w:t>In case this didn’t work, try:</w:t>
      </w:r>
    </w:p>
    <w:p w14:paraId="1C39E582" w14:textId="2A987439" w:rsidR="009435E7" w:rsidRPr="009435E7" w:rsidRDefault="009435E7" w:rsidP="00ED2286">
      <w:pPr>
        <w:pStyle w:val="Listenabsatz"/>
        <w:rPr>
          <w:i/>
          <w:highlight w:val="yellow"/>
        </w:rPr>
      </w:pPr>
      <w:r w:rsidRPr="009435E7">
        <w:rPr>
          <w:rStyle w:val="pln"/>
          <w:rFonts w:ascii="Consolas" w:hAnsi="Consolas"/>
          <w:i/>
          <w:color w:val="303336"/>
          <w:sz w:val="20"/>
          <w:szCs w:val="20"/>
          <w:bdr w:val="none" w:sz="0" w:space="0" w:color="auto" w:frame="1"/>
        </w:rPr>
        <w:t xml:space="preserve">pip install </w:t>
      </w:r>
      <w:r w:rsidRPr="009435E7">
        <w:rPr>
          <w:rStyle w:val="pun"/>
          <w:rFonts w:ascii="Consolas" w:hAnsi="Consolas"/>
          <w:i/>
          <w:color w:val="303336"/>
          <w:sz w:val="20"/>
          <w:szCs w:val="20"/>
          <w:bdr w:val="none" w:sz="0" w:space="0" w:color="auto" w:frame="1"/>
        </w:rPr>
        <w:t>--</w:t>
      </w:r>
      <w:r w:rsidRPr="009435E7">
        <w:rPr>
          <w:rStyle w:val="pln"/>
          <w:rFonts w:ascii="Consolas" w:hAnsi="Consolas"/>
          <w:i/>
          <w:color w:val="303336"/>
          <w:sz w:val="20"/>
          <w:szCs w:val="20"/>
          <w:bdr w:val="none" w:sz="0" w:space="0" w:color="auto" w:frame="1"/>
        </w:rPr>
        <w:t>no</w:t>
      </w:r>
      <w:r w:rsidRPr="009435E7">
        <w:rPr>
          <w:rStyle w:val="pun"/>
          <w:rFonts w:ascii="Consolas" w:hAnsi="Consolas"/>
          <w:i/>
          <w:color w:val="303336"/>
          <w:sz w:val="20"/>
          <w:szCs w:val="20"/>
          <w:bdr w:val="none" w:sz="0" w:space="0" w:color="auto" w:frame="1"/>
        </w:rPr>
        <w:t>-</w:t>
      </w:r>
      <w:r w:rsidRPr="009435E7">
        <w:rPr>
          <w:rStyle w:val="pln"/>
          <w:rFonts w:ascii="Consolas" w:hAnsi="Consolas"/>
          <w:i/>
          <w:color w:val="303336"/>
          <w:sz w:val="20"/>
          <w:szCs w:val="20"/>
          <w:bdr w:val="none" w:sz="0" w:space="0" w:color="auto" w:frame="1"/>
        </w:rPr>
        <w:t xml:space="preserve">index </w:t>
      </w:r>
      <w:r w:rsidRPr="009435E7">
        <w:rPr>
          <w:rStyle w:val="pun"/>
          <w:rFonts w:ascii="Consolas" w:hAnsi="Consolas"/>
          <w:i/>
          <w:color w:val="303336"/>
          <w:sz w:val="20"/>
          <w:szCs w:val="20"/>
          <w:bdr w:val="none" w:sz="0" w:space="0" w:color="auto" w:frame="1"/>
        </w:rPr>
        <w:t>-</w:t>
      </w:r>
      <w:r w:rsidRPr="009435E7">
        <w:rPr>
          <w:rStyle w:val="pln"/>
          <w:rFonts w:ascii="Consolas" w:hAnsi="Consolas"/>
          <w:i/>
          <w:color w:val="303336"/>
          <w:sz w:val="20"/>
          <w:szCs w:val="20"/>
          <w:bdr w:val="none" w:sz="0" w:space="0" w:color="auto" w:frame="1"/>
        </w:rPr>
        <w:t>f https</w:t>
      </w:r>
      <w:r w:rsidRPr="009435E7">
        <w:rPr>
          <w:rStyle w:val="pun"/>
          <w:rFonts w:ascii="Consolas" w:hAnsi="Consolas"/>
          <w:i/>
          <w:color w:val="303336"/>
          <w:sz w:val="20"/>
          <w:szCs w:val="20"/>
          <w:bdr w:val="none" w:sz="0" w:space="0" w:color="auto" w:frame="1"/>
        </w:rPr>
        <w:t>://</w:t>
      </w:r>
      <w:r w:rsidRPr="009435E7">
        <w:rPr>
          <w:rStyle w:val="pln"/>
          <w:rFonts w:ascii="Consolas" w:hAnsi="Consolas"/>
          <w:i/>
          <w:color w:val="303336"/>
          <w:sz w:val="20"/>
          <w:szCs w:val="20"/>
          <w:bdr w:val="none" w:sz="0" w:space="0" w:color="auto" w:frame="1"/>
        </w:rPr>
        <w:t>github</w:t>
      </w:r>
      <w:r w:rsidRPr="009435E7">
        <w:rPr>
          <w:rStyle w:val="pun"/>
          <w:rFonts w:ascii="Consolas" w:hAnsi="Consolas"/>
          <w:i/>
          <w:color w:val="303336"/>
          <w:sz w:val="20"/>
          <w:szCs w:val="20"/>
          <w:bdr w:val="none" w:sz="0" w:space="0" w:color="auto" w:frame="1"/>
        </w:rPr>
        <w:t>.</w:t>
      </w:r>
      <w:r w:rsidRPr="009435E7">
        <w:rPr>
          <w:rStyle w:val="pln"/>
          <w:rFonts w:ascii="Consolas" w:hAnsi="Consolas"/>
          <w:i/>
          <w:color w:val="303336"/>
          <w:sz w:val="20"/>
          <w:szCs w:val="20"/>
          <w:bdr w:val="none" w:sz="0" w:space="0" w:color="auto" w:frame="1"/>
        </w:rPr>
        <w:t>com</w:t>
      </w:r>
      <w:r w:rsidRPr="009435E7">
        <w:rPr>
          <w:rStyle w:val="pun"/>
          <w:rFonts w:ascii="Consolas" w:hAnsi="Consolas"/>
          <w:i/>
          <w:color w:val="303336"/>
          <w:sz w:val="20"/>
          <w:szCs w:val="20"/>
          <w:bdr w:val="none" w:sz="0" w:space="0" w:color="auto" w:frame="1"/>
        </w:rPr>
        <w:t>/</w:t>
      </w:r>
      <w:r w:rsidRPr="009435E7">
        <w:rPr>
          <w:rStyle w:val="typ"/>
          <w:rFonts w:ascii="Consolas" w:hAnsi="Consolas"/>
          <w:i/>
          <w:color w:val="2B91AF"/>
          <w:sz w:val="20"/>
          <w:szCs w:val="20"/>
          <w:bdr w:val="none" w:sz="0" w:space="0" w:color="auto" w:frame="1"/>
        </w:rPr>
        <w:t>Kojoley</w:t>
      </w:r>
      <w:r w:rsidRPr="009435E7">
        <w:rPr>
          <w:rStyle w:val="pun"/>
          <w:rFonts w:ascii="Consolas" w:hAnsi="Consolas"/>
          <w:i/>
          <w:color w:val="303336"/>
          <w:sz w:val="20"/>
          <w:szCs w:val="20"/>
          <w:bdr w:val="none" w:sz="0" w:space="0" w:color="auto" w:frame="1"/>
        </w:rPr>
        <w:t>/</w:t>
      </w:r>
      <w:r w:rsidRPr="009435E7">
        <w:rPr>
          <w:rStyle w:val="pln"/>
          <w:rFonts w:ascii="Consolas" w:hAnsi="Consolas"/>
          <w:i/>
          <w:color w:val="303336"/>
          <w:sz w:val="20"/>
          <w:szCs w:val="20"/>
          <w:bdr w:val="none" w:sz="0" w:space="0" w:color="auto" w:frame="1"/>
        </w:rPr>
        <w:t>atari</w:t>
      </w:r>
      <w:r w:rsidRPr="009435E7">
        <w:rPr>
          <w:rStyle w:val="pun"/>
          <w:rFonts w:ascii="Consolas" w:hAnsi="Consolas"/>
          <w:i/>
          <w:color w:val="303336"/>
          <w:sz w:val="20"/>
          <w:szCs w:val="20"/>
          <w:bdr w:val="none" w:sz="0" w:space="0" w:color="auto" w:frame="1"/>
        </w:rPr>
        <w:t>-</w:t>
      </w:r>
      <w:r w:rsidRPr="009435E7">
        <w:rPr>
          <w:rStyle w:val="pln"/>
          <w:rFonts w:ascii="Consolas" w:hAnsi="Consolas"/>
          <w:i/>
          <w:color w:val="303336"/>
          <w:sz w:val="20"/>
          <w:szCs w:val="20"/>
          <w:bdr w:val="none" w:sz="0" w:space="0" w:color="auto" w:frame="1"/>
        </w:rPr>
        <w:t>py</w:t>
      </w:r>
      <w:r w:rsidRPr="009435E7">
        <w:rPr>
          <w:rStyle w:val="pun"/>
          <w:rFonts w:ascii="Consolas" w:hAnsi="Consolas"/>
          <w:i/>
          <w:color w:val="303336"/>
          <w:sz w:val="20"/>
          <w:szCs w:val="20"/>
          <w:bdr w:val="none" w:sz="0" w:space="0" w:color="auto" w:frame="1"/>
        </w:rPr>
        <w:t>/</w:t>
      </w:r>
      <w:r w:rsidRPr="009435E7">
        <w:rPr>
          <w:rStyle w:val="pln"/>
          <w:rFonts w:ascii="Consolas" w:hAnsi="Consolas"/>
          <w:i/>
          <w:color w:val="303336"/>
          <w:sz w:val="20"/>
          <w:szCs w:val="20"/>
          <w:bdr w:val="none" w:sz="0" w:space="0" w:color="auto" w:frame="1"/>
        </w:rPr>
        <w:t xml:space="preserve">releases </w:t>
      </w:r>
      <w:proofErr w:type="spellStart"/>
      <w:r w:rsidRPr="009435E7">
        <w:rPr>
          <w:rStyle w:val="pln"/>
          <w:rFonts w:ascii="Consolas" w:hAnsi="Consolas"/>
          <w:i/>
          <w:color w:val="303336"/>
          <w:sz w:val="20"/>
          <w:szCs w:val="20"/>
          <w:bdr w:val="none" w:sz="0" w:space="0" w:color="auto" w:frame="1"/>
        </w:rPr>
        <w:t>atari_py</w:t>
      </w:r>
      <w:proofErr w:type="spellEnd"/>
    </w:p>
    <w:p w14:paraId="668B509D" w14:textId="77777777" w:rsidR="00ED2286" w:rsidRDefault="00ED2286" w:rsidP="00ED2286">
      <w:pPr>
        <w:pStyle w:val="Listenabsatz"/>
      </w:pPr>
    </w:p>
    <w:p w14:paraId="2C1892E1" w14:textId="4C14B2D5" w:rsidR="00B42956" w:rsidRDefault="00ED2286" w:rsidP="00B42956">
      <w:pPr>
        <w:pStyle w:val="Listenabsatz"/>
        <w:numPr>
          <w:ilvl w:val="0"/>
          <w:numId w:val="2"/>
        </w:numPr>
      </w:pPr>
      <w:r>
        <w:t>Since the environment is already active, you only need to open the code or text editor:</w:t>
      </w:r>
    </w:p>
    <w:p w14:paraId="511D7E94" w14:textId="343BEA0B" w:rsidR="00ED2286" w:rsidRPr="00ED2286" w:rsidRDefault="003C63D1" w:rsidP="00ED2286">
      <w:pPr>
        <w:pStyle w:val="Listenabsatz"/>
        <w:rPr>
          <w:i/>
        </w:rPr>
      </w:pPr>
      <w:r>
        <w:rPr>
          <w:i/>
        </w:rPr>
        <w:t>a</w:t>
      </w:r>
      <w:r w:rsidR="00ED2286" w:rsidRPr="00ED2286">
        <w:rPr>
          <w:i/>
        </w:rPr>
        <w:t>tom -new--initialize</w:t>
      </w:r>
    </w:p>
    <w:p w14:paraId="4A744995" w14:textId="77777777" w:rsidR="00B42956" w:rsidRDefault="00B42956" w:rsidP="00B42956"/>
    <w:sectPr w:rsidR="00B42956">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1F5B97"/>
    <w:multiLevelType w:val="hybridMultilevel"/>
    <w:tmpl w:val="F7A86D5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682A6EDC"/>
    <w:multiLevelType w:val="hybridMultilevel"/>
    <w:tmpl w:val="83862D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yNDY2tDCzMDG1NDRW0lEKTi0uzszPAykwqgUAC/eIoywAAAA="/>
  </w:docVars>
  <w:rsids>
    <w:rsidRoot w:val="007F058E"/>
    <w:rsid w:val="000640A4"/>
    <w:rsid w:val="00231523"/>
    <w:rsid w:val="00294B1C"/>
    <w:rsid w:val="00345E01"/>
    <w:rsid w:val="003C63D1"/>
    <w:rsid w:val="004C4848"/>
    <w:rsid w:val="007F058E"/>
    <w:rsid w:val="008325E8"/>
    <w:rsid w:val="00886D07"/>
    <w:rsid w:val="009435E7"/>
    <w:rsid w:val="00B41A20"/>
    <w:rsid w:val="00B42956"/>
    <w:rsid w:val="00B4389A"/>
    <w:rsid w:val="00C1017B"/>
    <w:rsid w:val="00D84244"/>
    <w:rsid w:val="00E130AB"/>
    <w:rsid w:val="00ED2286"/>
    <w:rsid w:val="00F34009"/>
    <w:rsid w:val="00F5411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24B00"/>
  <w15:chartTrackingRefBased/>
  <w15:docId w15:val="{5F60D0BD-6EB0-4050-8D61-FC1D6F3FE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Pr>
      <w:lang w:val="en-GB"/>
    </w:rPr>
  </w:style>
  <w:style w:type="paragraph" w:styleId="berschrift1">
    <w:name w:val="heading 1"/>
    <w:basedOn w:val="Standard"/>
    <w:next w:val="Standard"/>
    <w:link w:val="berschrift1Zchn"/>
    <w:uiPriority w:val="9"/>
    <w:qFormat/>
    <w:rsid w:val="004C48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4C484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B42956"/>
    <w:pPr>
      <w:ind w:left="720"/>
      <w:contextualSpacing/>
    </w:pPr>
  </w:style>
  <w:style w:type="character" w:styleId="Hyperlink">
    <w:name w:val="Hyperlink"/>
    <w:basedOn w:val="Absatz-Standardschriftart"/>
    <w:uiPriority w:val="99"/>
    <w:unhideWhenUsed/>
    <w:rsid w:val="00B42956"/>
    <w:rPr>
      <w:color w:val="0563C1" w:themeColor="hyperlink"/>
      <w:u w:val="single"/>
    </w:rPr>
  </w:style>
  <w:style w:type="character" w:styleId="NichtaufgelsteErwhnung">
    <w:name w:val="Unresolved Mention"/>
    <w:basedOn w:val="Absatz-Standardschriftart"/>
    <w:uiPriority w:val="99"/>
    <w:semiHidden/>
    <w:unhideWhenUsed/>
    <w:rsid w:val="00B42956"/>
    <w:rPr>
      <w:color w:val="605E5C"/>
      <w:shd w:val="clear" w:color="auto" w:fill="E1DFDD"/>
    </w:rPr>
  </w:style>
  <w:style w:type="character" w:customStyle="1" w:styleId="berschrift1Zchn">
    <w:name w:val="Überschrift 1 Zchn"/>
    <w:basedOn w:val="Absatz-Standardschriftart"/>
    <w:link w:val="berschrift1"/>
    <w:uiPriority w:val="9"/>
    <w:rsid w:val="004C4848"/>
    <w:rPr>
      <w:rFonts w:asciiTheme="majorHAnsi" w:eastAsiaTheme="majorEastAsia" w:hAnsiTheme="majorHAnsi" w:cstheme="majorBidi"/>
      <w:color w:val="2F5496" w:themeColor="accent1" w:themeShade="BF"/>
      <w:sz w:val="32"/>
      <w:szCs w:val="32"/>
      <w:lang w:val="en-GB"/>
    </w:rPr>
  </w:style>
  <w:style w:type="character" w:customStyle="1" w:styleId="berschrift2Zchn">
    <w:name w:val="Überschrift 2 Zchn"/>
    <w:basedOn w:val="Absatz-Standardschriftart"/>
    <w:link w:val="berschrift2"/>
    <w:uiPriority w:val="9"/>
    <w:rsid w:val="004C4848"/>
    <w:rPr>
      <w:rFonts w:asciiTheme="majorHAnsi" w:eastAsiaTheme="majorEastAsia" w:hAnsiTheme="majorHAnsi" w:cstheme="majorBidi"/>
      <w:color w:val="2F5496" w:themeColor="accent1" w:themeShade="BF"/>
      <w:sz w:val="26"/>
      <w:szCs w:val="26"/>
      <w:lang w:val="en-GB"/>
    </w:rPr>
  </w:style>
  <w:style w:type="character" w:customStyle="1" w:styleId="pln">
    <w:name w:val="pln"/>
    <w:basedOn w:val="Absatz-Standardschriftart"/>
    <w:rsid w:val="009435E7"/>
  </w:style>
  <w:style w:type="character" w:customStyle="1" w:styleId="pun">
    <w:name w:val="pun"/>
    <w:basedOn w:val="Absatz-Standardschriftart"/>
    <w:rsid w:val="009435E7"/>
  </w:style>
  <w:style w:type="character" w:customStyle="1" w:styleId="typ">
    <w:name w:val="typ"/>
    <w:basedOn w:val="Absatz-Standardschriftart"/>
    <w:rsid w:val="009435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anaconda.com/download/" TargetMode="Externa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15</Words>
  <Characters>1991</Characters>
  <Application>Microsoft Office Word</Application>
  <DocSecurity>0</DocSecurity>
  <Lines>16</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 Guertler</dc:creator>
  <cp:keywords/>
  <dc:description/>
  <cp:lastModifiedBy>Leon Guertler</cp:lastModifiedBy>
  <cp:revision>8</cp:revision>
  <dcterms:created xsi:type="dcterms:W3CDTF">2018-12-26T10:11:00Z</dcterms:created>
  <dcterms:modified xsi:type="dcterms:W3CDTF">2019-01-19T18:41:00Z</dcterms:modified>
</cp:coreProperties>
</file>